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0B72679A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C43A51">
                              <w:rPr>
                                <w:b/>
                                <w:sz w:val="34"/>
                                <w:szCs w:val="34"/>
                              </w:rPr>
                              <w:t>Hardware/Software Interfacing</w:t>
                            </w:r>
                          </w:p>
                          <w:p w14:paraId="35305EF1" w14:textId="073EDA06" w:rsidR="00DE4247" w:rsidRPr="0084546E" w:rsidRDefault="00C43A51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Lab 1: Hello World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7581E67E" w:rsidR="00722E07" w:rsidRDefault="00C43A51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ep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12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0B72679A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C43A51">
                        <w:rPr>
                          <w:b/>
                          <w:sz w:val="34"/>
                          <w:szCs w:val="34"/>
                        </w:rPr>
                        <w:t>Hardware/Software Interfacing</w:t>
                      </w:r>
                    </w:p>
                    <w:p w14:paraId="35305EF1" w14:textId="073EDA06" w:rsidR="00DE4247" w:rsidRPr="0084546E" w:rsidRDefault="00C43A51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Lab 1: Hello World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7581E67E" w:rsidR="00722E07" w:rsidRDefault="00C43A51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ep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12</w:t>
                      </w:r>
                      <w:r w:rsidR="005B4397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1A91A0EF" w14:textId="39E62074" w:rsidR="00F33561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008764" w:history="1">
            <w:r w:rsidR="00F33561" w:rsidRPr="00CD00CB">
              <w:rPr>
                <w:rStyle w:val="Hyperlink"/>
                <w:lang w:val="en"/>
              </w:rPr>
              <w:t>1.</w:t>
            </w:r>
            <w:r w:rsidR="00F3356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  <w:lang w:val="en"/>
              </w:rPr>
              <w:t>Objectives</w:t>
            </w:r>
            <w:r w:rsidR="00F33561">
              <w:rPr>
                <w:webHidden/>
              </w:rPr>
              <w:tab/>
            </w:r>
            <w:r w:rsidR="00F33561">
              <w:rPr>
                <w:webHidden/>
              </w:rPr>
              <w:fldChar w:fldCharType="begin"/>
            </w:r>
            <w:r w:rsidR="00F33561">
              <w:rPr>
                <w:webHidden/>
              </w:rPr>
              <w:instrText xml:space="preserve"> PAGEREF _Toc177008764 \h </w:instrText>
            </w:r>
            <w:r w:rsidR="00F33561">
              <w:rPr>
                <w:webHidden/>
              </w:rPr>
            </w:r>
            <w:r w:rsidR="00F33561">
              <w:rPr>
                <w:webHidden/>
              </w:rPr>
              <w:fldChar w:fldCharType="separate"/>
            </w:r>
            <w:r w:rsidR="00B54FBB">
              <w:rPr>
                <w:webHidden/>
              </w:rPr>
              <w:t>4</w:t>
            </w:r>
            <w:r w:rsidR="00F33561">
              <w:rPr>
                <w:webHidden/>
              </w:rPr>
              <w:fldChar w:fldCharType="end"/>
            </w:r>
          </w:hyperlink>
        </w:p>
        <w:p w14:paraId="5FD7C3FE" w14:textId="0173A98D" w:rsidR="00F3356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008765" w:history="1">
            <w:r w:rsidR="00F33561" w:rsidRPr="00CD00CB">
              <w:rPr>
                <w:rStyle w:val="Hyperlink"/>
              </w:rPr>
              <w:t>2.</w:t>
            </w:r>
            <w:r w:rsidR="00F3356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</w:rPr>
              <w:t>Problems and Solutions</w:t>
            </w:r>
            <w:r w:rsidR="00F33561">
              <w:rPr>
                <w:webHidden/>
              </w:rPr>
              <w:tab/>
            </w:r>
            <w:r w:rsidR="00F33561">
              <w:rPr>
                <w:webHidden/>
              </w:rPr>
              <w:fldChar w:fldCharType="begin"/>
            </w:r>
            <w:r w:rsidR="00F33561">
              <w:rPr>
                <w:webHidden/>
              </w:rPr>
              <w:instrText xml:space="preserve"> PAGEREF _Toc177008765 \h </w:instrText>
            </w:r>
            <w:r w:rsidR="00F33561">
              <w:rPr>
                <w:webHidden/>
              </w:rPr>
            </w:r>
            <w:r w:rsidR="00F33561">
              <w:rPr>
                <w:webHidden/>
              </w:rPr>
              <w:fldChar w:fldCharType="separate"/>
            </w:r>
            <w:r w:rsidR="00B54FBB">
              <w:rPr>
                <w:webHidden/>
              </w:rPr>
              <w:t>5</w:t>
            </w:r>
            <w:r w:rsidR="00F33561">
              <w:rPr>
                <w:webHidden/>
              </w:rPr>
              <w:fldChar w:fldCharType="end"/>
            </w:r>
          </w:hyperlink>
        </w:p>
        <w:p w14:paraId="7386D8F0" w14:textId="1C448545" w:rsidR="00F3356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66" w:history="1">
            <w:r w:rsidR="00F33561" w:rsidRPr="00CD00CB">
              <w:rPr>
                <w:rStyle w:val="Hyperlink"/>
                <w:noProof/>
              </w:rPr>
              <w:t>2.1</w:t>
            </w:r>
            <w:r w:rsidR="00F3356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  <w:noProof/>
              </w:rPr>
              <w:t>Problems</w:t>
            </w:r>
            <w:r w:rsidR="00F33561">
              <w:rPr>
                <w:noProof/>
                <w:webHidden/>
              </w:rPr>
              <w:tab/>
            </w:r>
            <w:r w:rsidR="00F33561">
              <w:rPr>
                <w:noProof/>
                <w:webHidden/>
              </w:rPr>
              <w:fldChar w:fldCharType="begin"/>
            </w:r>
            <w:r w:rsidR="00F33561">
              <w:rPr>
                <w:noProof/>
                <w:webHidden/>
              </w:rPr>
              <w:instrText xml:space="preserve"> PAGEREF _Toc177008766 \h </w:instrText>
            </w:r>
            <w:r w:rsidR="00F33561">
              <w:rPr>
                <w:noProof/>
                <w:webHidden/>
              </w:rPr>
            </w:r>
            <w:r w:rsidR="00F335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5</w:t>
            </w:r>
            <w:r w:rsidR="00F33561">
              <w:rPr>
                <w:noProof/>
                <w:webHidden/>
              </w:rPr>
              <w:fldChar w:fldCharType="end"/>
            </w:r>
          </w:hyperlink>
        </w:p>
        <w:p w14:paraId="173D5E16" w14:textId="62C88058" w:rsidR="00F3356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67" w:history="1">
            <w:r w:rsidR="00F33561" w:rsidRPr="00CD00CB">
              <w:rPr>
                <w:rStyle w:val="Hyperlink"/>
                <w:noProof/>
              </w:rPr>
              <w:t>2.2</w:t>
            </w:r>
            <w:r w:rsidR="00F3356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  <w:noProof/>
              </w:rPr>
              <w:t>Solutions</w:t>
            </w:r>
            <w:r w:rsidR="00F33561">
              <w:rPr>
                <w:noProof/>
                <w:webHidden/>
              </w:rPr>
              <w:tab/>
            </w:r>
            <w:r w:rsidR="00F33561">
              <w:rPr>
                <w:noProof/>
                <w:webHidden/>
              </w:rPr>
              <w:fldChar w:fldCharType="begin"/>
            </w:r>
            <w:r w:rsidR="00F33561">
              <w:rPr>
                <w:noProof/>
                <w:webHidden/>
              </w:rPr>
              <w:instrText xml:space="preserve"> PAGEREF _Toc177008767 \h </w:instrText>
            </w:r>
            <w:r w:rsidR="00F33561">
              <w:rPr>
                <w:noProof/>
                <w:webHidden/>
              </w:rPr>
            </w:r>
            <w:r w:rsidR="00F335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5</w:t>
            </w:r>
            <w:r w:rsidR="00F33561">
              <w:rPr>
                <w:noProof/>
                <w:webHidden/>
              </w:rPr>
              <w:fldChar w:fldCharType="end"/>
            </w:r>
          </w:hyperlink>
        </w:p>
        <w:p w14:paraId="284F1EE0" w14:textId="6AE00DF5" w:rsidR="00F3356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008768" w:history="1">
            <w:r w:rsidR="00F33561" w:rsidRPr="00CD00CB">
              <w:rPr>
                <w:rStyle w:val="Hyperlink"/>
              </w:rPr>
              <w:t>3.</w:t>
            </w:r>
            <w:r w:rsidR="00F3356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</w:rPr>
              <w:t>Software Design</w:t>
            </w:r>
            <w:r w:rsidR="00F33561">
              <w:rPr>
                <w:webHidden/>
              </w:rPr>
              <w:tab/>
            </w:r>
            <w:r w:rsidR="00F33561">
              <w:rPr>
                <w:webHidden/>
              </w:rPr>
              <w:fldChar w:fldCharType="begin"/>
            </w:r>
            <w:r w:rsidR="00F33561">
              <w:rPr>
                <w:webHidden/>
              </w:rPr>
              <w:instrText xml:space="preserve"> PAGEREF _Toc177008768 \h </w:instrText>
            </w:r>
            <w:r w:rsidR="00F33561">
              <w:rPr>
                <w:webHidden/>
              </w:rPr>
            </w:r>
            <w:r w:rsidR="00F33561">
              <w:rPr>
                <w:webHidden/>
              </w:rPr>
              <w:fldChar w:fldCharType="separate"/>
            </w:r>
            <w:r w:rsidR="00B54FBB">
              <w:rPr>
                <w:webHidden/>
              </w:rPr>
              <w:t>6</w:t>
            </w:r>
            <w:r w:rsidR="00F33561">
              <w:rPr>
                <w:webHidden/>
              </w:rPr>
              <w:fldChar w:fldCharType="end"/>
            </w:r>
          </w:hyperlink>
        </w:p>
        <w:p w14:paraId="7E6049A5" w14:textId="62F9DCA0" w:rsidR="00F3356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69" w:history="1">
            <w:r w:rsidR="00F33561" w:rsidRPr="00CD00CB">
              <w:rPr>
                <w:rStyle w:val="Hyperlink"/>
                <w:noProof/>
              </w:rPr>
              <w:t>3.1</w:t>
            </w:r>
            <w:r w:rsidR="00F3356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  <w:noProof/>
              </w:rPr>
              <w:t>List of function</w:t>
            </w:r>
            <w:r w:rsidR="00F33561">
              <w:rPr>
                <w:noProof/>
                <w:webHidden/>
              </w:rPr>
              <w:tab/>
            </w:r>
            <w:r w:rsidR="00F33561">
              <w:rPr>
                <w:noProof/>
                <w:webHidden/>
              </w:rPr>
              <w:fldChar w:fldCharType="begin"/>
            </w:r>
            <w:r w:rsidR="00F33561">
              <w:rPr>
                <w:noProof/>
                <w:webHidden/>
              </w:rPr>
              <w:instrText xml:space="preserve"> PAGEREF _Toc177008769 \h </w:instrText>
            </w:r>
            <w:r w:rsidR="00F33561">
              <w:rPr>
                <w:noProof/>
                <w:webHidden/>
              </w:rPr>
            </w:r>
            <w:r w:rsidR="00F335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6</w:t>
            </w:r>
            <w:r w:rsidR="00F33561">
              <w:rPr>
                <w:noProof/>
                <w:webHidden/>
              </w:rPr>
              <w:fldChar w:fldCharType="end"/>
            </w:r>
          </w:hyperlink>
        </w:p>
        <w:p w14:paraId="4EF629B7" w14:textId="40C0556E" w:rsidR="00F3356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008770" w:history="1">
            <w:r w:rsidR="00F33561" w:rsidRPr="00CD00CB">
              <w:rPr>
                <w:rStyle w:val="Hyperlink"/>
                <w:noProof/>
              </w:rPr>
              <w:t>3.2</w:t>
            </w:r>
            <w:r w:rsidR="00F3356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  <w:noProof/>
              </w:rPr>
              <w:t>While loop</w:t>
            </w:r>
            <w:r w:rsidR="00F33561">
              <w:rPr>
                <w:noProof/>
                <w:webHidden/>
              </w:rPr>
              <w:tab/>
            </w:r>
            <w:r w:rsidR="00F33561">
              <w:rPr>
                <w:noProof/>
                <w:webHidden/>
              </w:rPr>
              <w:fldChar w:fldCharType="begin"/>
            </w:r>
            <w:r w:rsidR="00F33561">
              <w:rPr>
                <w:noProof/>
                <w:webHidden/>
              </w:rPr>
              <w:instrText xml:space="preserve"> PAGEREF _Toc177008770 \h </w:instrText>
            </w:r>
            <w:r w:rsidR="00F33561">
              <w:rPr>
                <w:noProof/>
                <w:webHidden/>
              </w:rPr>
            </w:r>
            <w:r w:rsidR="00F33561">
              <w:rPr>
                <w:noProof/>
                <w:webHidden/>
              </w:rPr>
              <w:fldChar w:fldCharType="separate"/>
            </w:r>
            <w:r w:rsidR="00B54FBB">
              <w:rPr>
                <w:noProof/>
                <w:webHidden/>
              </w:rPr>
              <w:t>6</w:t>
            </w:r>
            <w:r w:rsidR="00F33561">
              <w:rPr>
                <w:noProof/>
                <w:webHidden/>
              </w:rPr>
              <w:fldChar w:fldCharType="end"/>
            </w:r>
          </w:hyperlink>
        </w:p>
        <w:p w14:paraId="54AB252D" w14:textId="0D6F2817" w:rsidR="00F3356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008771" w:history="1">
            <w:r w:rsidR="00F33561" w:rsidRPr="00CD00CB">
              <w:rPr>
                <w:rStyle w:val="Hyperlink"/>
              </w:rPr>
              <w:t>4.</w:t>
            </w:r>
            <w:r w:rsidR="00F3356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F33561" w:rsidRPr="00CD00CB">
              <w:rPr>
                <w:rStyle w:val="Hyperlink"/>
              </w:rPr>
              <w:t>Result</w:t>
            </w:r>
            <w:r w:rsidR="00F33561">
              <w:rPr>
                <w:webHidden/>
              </w:rPr>
              <w:tab/>
            </w:r>
            <w:r w:rsidR="00F33561">
              <w:rPr>
                <w:webHidden/>
              </w:rPr>
              <w:fldChar w:fldCharType="begin"/>
            </w:r>
            <w:r w:rsidR="00F33561">
              <w:rPr>
                <w:webHidden/>
              </w:rPr>
              <w:instrText xml:space="preserve"> PAGEREF _Toc177008771 \h </w:instrText>
            </w:r>
            <w:r w:rsidR="00F33561">
              <w:rPr>
                <w:webHidden/>
              </w:rPr>
            </w:r>
            <w:r w:rsidR="00F33561">
              <w:rPr>
                <w:webHidden/>
              </w:rPr>
              <w:fldChar w:fldCharType="separate"/>
            </w:r>
            <w:r w:rsidR="00B54FBB">
              <w:rPr>
                <w:webHidden/>
              </w:rPr>
              <w:t>7</w:t>
            </w:r>
            <w:r w:rsidR="00F33561">
              <w:rPr>
                <w:webHidden/>
              </w:rPr>
              <w:fldChar w:fldCharType="end"/>
            </w:r>
          </w:hyperlink>
        </w:p>
        <w:p w14:paraId="07686689" w14:textId="44BE0511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6A290D1" w14:textId="1F8852CF" w:rsidR="00FA37EA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7008939" w:history="1">
        <w:r w:rsidR="00FA37EA" w:rsidRPr="008F56E5">
          <w:rPr>
            <w:rStyle w:val="Hyperlink"/>
            <w:noProof/>
          </w:rPr>
          <w:t>Figure 4</w:t>
        </w:r>
        <w:r w:rsidR="00FA37EA" w:rsidRPr="008F56E5">
          <w:rPr>
            <w:rStyle w:val="Hyperlink"/>
            <w:noProof/>
          </w:rPr>
          <w:noBreakHyphen/>
          <w:t>1: Lab1's result</w:t>
        </w:r>
        <w:r w:rsidR="00FA37EA">
          <w:rPr>
            <w:noProof/>
            <w:webHidden/>
          </w:rPr>
          <w:tab/>
        </w:r>
        <w:r w:rsidR="00FA37EA">
          <w:rPr>
            <w:noProof/>
            <w:webHidden/>
          </w:rPr>
          <w:fldChar w:fldCharType="begin"/>
        </w:r>
        <w:r w:rsidR="00FA37EA">
          <w:rPr>
            <w:noProof/>
            <w:webHidden/>
          </w:rPr>
          <w:instrText xml:space="preserve"> PAGEREF _Toc177008939 \h </w:instrText>
        </w:r>
        <w:r w:rsidR="00FA37EA">
          <w:rPr>
            <w:noProof/>
            <w:webHidden/>
          </w:rPr>
        </w:r>
        <w:r w:rsidR="00FA37EA">
          <w:rPr>
            <w:noProof/>
            <w:webHidden/>
          </w:rPr>
          <w:fldChar w:fldCharType="separate"/>
        </w:r>
        <w:r w:rsidR="00B54FBB">
          <w:rPr>
            <w:noProof/>
            <w:webHidden/>
          </w:rPr>
          <w:t>7</w:t>
        </w:r>
        <w:r w:rsidR="00FA37EA">
          <w:rPr>
            <w:noProof/>
            <w:webHidden/>
          </w:rPr>
          <w:fldChar w:fldCharType="end"/>
        </w:r>
      </w:hyperlink>
    </w:p>
    <w:p w14:paraId="240CE93D" w14:textId="059AA25B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8D6F68D" w14:textId="1D9B4A90" w:rsidR="00540760" w:rsidRDefault="00540760" w:rsidP="00982FF0">
      <w:pPr>
        <w:rPr>
          <w:b/>
          <w:bCs/>
          <w:sz w:val="32"/>
          <w:szCs w:val="32"/>
        </w:rPr>
      </w:pP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77008764"/>
      <w:r>
        <w:rPr>
          <w:lang w:val="en"/>
        </w:rPr>
        <w:lastRenderedPageBreak/>
        <w:t>Objectives</w:t>
      </w:r>
      <w:bookmarkEnd w:id="2"/>
    </w:p>
    <w:p w14:paraId="2181D3B7" w14:textId="6C9F2AF5" w:rsidR="0087461C" w:rsidRPr="00C43A51" w:rsidRDefault="00C43A51" w:rsidP="00C43A51">
      <w:pPr>
        <w:pStyle w:val="ListParagraph"/>
        <w:numPr>
          <w:ilvl w:val="0"/>
          <w:numId w:val="38"/>
        </w:numPr>
        <w:spacing w:before="240"/>
        <w:rPr>
          <w:sz w:val="26"/>
          <w:szCs w:val="28"/>
        </w:rPr>
      </w:pPr>
      <w:r w:rsidRPr="00C43A51">
        <w:rPr>
          <w:sz w:val="26"/>
          <w:szCs w:val="28"/>
        </w:rPr>
        <w:t xml:space="preserve">Verify that the </w:t>
      </w:r>
      <w:proofErr w:type="spellStart"/>
      <w:r w:rsidRPr="00C43A51">
        <w:rPr>
          <w:sz w:val="26"/>
          <w:szCs w:val="28"/>
        </w:rPr>
        <w:t>printf</w:t>
      </w:r>
      <w:proofErr w:type="spellEnd"/>
      <w:r w:rsidRPr="00C43A51">
        <w:rPr>
          <w:sz w:val="26"/>
          <w:szCs w:val="28"/>
        </w:rPr>
        <w:t xml:space="preserve"> statements are producing output.</w:t>
      </w:r>
    </w:p>
    <w:p w14:paraId="7E2B794A" w14:textId="26DA0D67" w:rsidR="00C43A51" w:rsidRPr="00C43A51" w:rsidRDefault="00C43A51" w:rsidP="00C43A51">
      <w:pPr>
        <w:pStyle w:val="ListParagraph"/>
        <w:numPr>
          <w:ilvl w:val="0"/>
          <w:numId w:val="38"/>
        </w:numPr>
        <w:spacing w:before="240"/>
        <w:rPr>
          <w:sz w:val="26"/>
          <w:szCs w:val="28"/>
        </w:rPr>
      </w:pPr>
      <w:r w:rsidRPr="00C43A51">
        <w:rPr>
          <w:sz w:val="26"/>
          <w:szCs w:val="28"/>
        </w:rPr>
        <w:t>Experiment with using the Debugger.</w:t>
      </w:r>
    </w:p>
    <w:p w14:paraId="55FDBB49" w14:textId="5299EDD9" w:rsidR="00C43A51" w:rsidRPr="00C43A51" w:rsidRDefault="00C43A51" w:rsidP="00C43A51">
      <w:pPr>
        <w:pStyle w:val="ListParagraph"/>
        <w:numPr>
          <w:ilvl w:val="0"/>
          <w:numId w:val="38"/>
        </w:numPr>
        <w:spacing w:before="240"/>
        <w:rPr>
          <w:sz w:val="26"/>
          <w:szCs w:val="28"/>
          <w:lang w:val="en"/>
        </w:rPr>
      </w:pPr>
      <w:r w:rsidRPr="00C43A51">
        <w:rPr>
          <w:sz w:val="26"/>
          <w:szCs w:val="28"/>
        </w:rPr>
        <w:t>Write a Hello &lt;name&gt; code.</w:t>
      </w: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footerReference w:type="first" r:id="rId11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7A0107B7" w:rsidR="0077199C" w:rsidRDefault="00C43A51" w:rsidP="00F33561">
      <w:pPr>
        <w:pStyle w:val="Heading1"/>
        <w:jc w:val="both"/>
      </w:pPr>
      <w:bookmarkStart w:id="3" w:name="_Toc177008765"/>
      <w:r>
        <w:lastRenderedPageBreak/>
        <w:t>Problems and Solutions</w:t>
      </w:r>
      <w:bookmarkEnd w:id="3"/>
    </w:p>
    <w:p w14:paraId="0BD1490D" w14:textId="647C0D6D" w:rsidR="00C43A51" w:rsidRDefault="00C43A51" w:rsidP="00F33561">
      <w:pPr>
        <w:pStyle w:val="Heading2"/>
      </w:pPr>
      <w:bookmarkStart w:id="4" w:name="_Toc177008766"/>
      <w:r>
        <w:t>Problems</w:t>
      </w:r>
      <w:bookmarkEnd w:id="4"/>
    </w:p>
    <w:p w14:paraId="3E08CFA2" w14:textId="30A8D954" w:rsidR="00C43A51" w:rsidRDefault="00C43A51" w:rsidP="00FA37EA">
      <w:pPr>
        <w:pStyle w:val="ListParagraph"/>
        <w:numPr>
          <w:ilvl w:val="0"/>
          <w:numId w:val="39"/>
        </w:numPr>
      </w:pPr>
      <w:r>
        <w:t>How to print only a portion of a string.</w:t>
      </w:r>
    </w:p>
    <w:p w14:paraId="7BC2BC9E" w14:textId="50D80AB0" w:rsidR="00C43A51" w:rsidRDefault="00C43A51" w:rsidP="00C43A51">
      <w:pPr>
        <w:pStyle w:val="Heading2"/>
      </w:pPr>
      <w:bookmarkStart w:id="5" w:name="_Toc177008767"/>
      <w:r>
        <w:t>Solutions</w:t>
      </w:r>
      <w:bookmarkEnd w:id="5"/>
    </w:p>
    <w:p w14:paraId="611D54FF" w14:textId="77777777" w:rsidR="00F33561" w:rsidRDefault="00C43A51" w:rsidP="00FA37EA">
      <w:r>
        <w:t>To print only a portion of string we can use “</w:t>
      </w:r>
      <w:proofErr w:type="gramStart"/>
      <w:r>
        <w:t>%.*</w:t>
      </w:r>
      <w:proofErr w:type="gramEnd"/>
      <w:r>
        <w:t>s”</w:t>
      </w:r>
      <w:r w:rsidR="00F33561">
        <w:t xml:space="preserve"> where “.*” is to a specific how much character in a string to print</w:t>
      </w:r>
    </w:p>
    <w:p w14:paraId="46FF24C8" w14:textId="77777777" w:rsidR="00FA37EA" w:rsidRDefault="00FA37EA" w:rsidP="00FA37EA"/>
    <w:p w14:paraId="32E798D6" w14:textId="2F00A678" w:rsidR="00F33561" w:rsidRDefault="00F33561" w:rsidP="00FA37EA">
      <w:r>
        <w:t>For example:</w:t>
      </w:r>
    </w:p>
    <w:p w14:paraId="2F4D2D15" w14:textId="77777777" w:rsidR="00F33561" w:rsidRDefault="00F33561" w:rsidP="00F33561">
      <w:pPr>
        <w:ind w:left="360"/>
      </w:pPr>
    </w:p>
    <w:p w14:paraId="48D2DB37" w14:textId="3C8BB278" w:rsidR="00F3356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myStr</w:t>
      </w:r>
      <w:proofErr w:type="spellEnd"/>
      <w:r>
        <w:t xml:space="preserve"> = “apple”</w:t>
      </w:r>
    </w:p>
    <w:p w14:paraId="383E85D9" w14:textId="53E1C00E" w:rsidR="00C43A51" w:rsidRPr="00C43A5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printf</w:t>
      </w:r>
      <w:proofErr w:type="spellEnd"/>
      <w:r>
        <w:t>(“</w:t>
      </w:r>
      <w:proofErr w:type="gramStart"/>
      <w:r>
        <w:t>%.*</w:t>
      </w:r>
      <w:proofErr w:type="gramEnd"/>
      <w:r>
        <w:t xml:space="preserve">s”,1,myStr); </w:t>
      </w:r>
    </w:p>
    <w:p w14:paraId="01771B50" w14:textId="77777777" w:rsidR="00F33561" w:rsidRDefault="00F33561" w:rsidP="00F33561"/>
    <w:p w14:paraId="6F914B22" w14:textId="3EC75E3D" w:rsidR="003E7FEC" w:rsidRDefault="00F33561" w:rsidP="00F33561">
      <w:pPr>
        <w:pStyle w:val="ListParagraph"/>
        <w:numPr>
          <w:ilvl w:val="0"/>
          <w:numId w:val="38"/>
        </w:numPr>
      </w:pPr>
      <w:r>
        <w:t>This snippet code will print out “a”.</w:t>
      </w:r>
    </w:p>
    <w:p w14:paraId="345764A0" w14:textId="77777777" w:rsidR="00F33561" w:rsidRDefault="00F33561" w:rsidP="00F33561"/>
    <w:p w14:paraId="77A41775" w14:textId="77777777" w:rsidR="00F3356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myStr</w:t>
      </w:r>
      <w:proofErr w:type="spellEnd"/>
      <w:r>
        <w:t xml:space="preserve"> = “apple”</w:t>
      </w:r>
    </w:p>
    <w:p w14:paraId="6D24D744" w14:textId="1CC07ABF" w:rsidR="00F33561" w:rsidRPr="00C43A51" w:rsidRDefault="00F33561" w:rsidP="00F335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left="360" w:right="7512"/>
      </w:pPr>
      <w:proofErr w:type="spellStart"/>
      <w:r>
        <w:t>printf</w:t>
      </w:r>
      <w:proofErr w:type="spellEnd"/>
      <w:r>
        <w:t>(“</w:t>
      </w:r>
      <w:proofErr w:type="gramStart"/>
      <w:r>
        <w:t>%.*</w:t>
      </w:r>
      <w:proofErr w:type="gramEnd"/>
      <w:r>
        <w:t xml:space="preserve">s”,3,myStr); </w:t>
      </w:r>
    </w:p>
    <w:p w14:paraId="6B2EA606" w14:textId="77777777" w:rsidR="00F33561" w:rsidRDefault="00F33561" w:rsidP="00F33561"/>
    <w:p w14:paraId="06C7135D" w14:textId="5F9E85C5" w:rsidR="00F33561" w:rsidRDefault="00F33561" w:rsidP="00F33561">
      <w:pPr>
        <w:pStyle w:val="ListParagraph"/>
        <w:numPr>
          <w:ilvl w:val="0"/>
          <w:numId w:val="38"/>
        </w:numPr>
      </w:pPr>
      <w:r>
        <w:t>This snippet code will print out “app”.</w:t>
      </w:r>
    </w:p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2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C1286B2" w:rsidR="00DD0534" w:rsidRDefault="00C43A51" w:rsidP="00982FF0">
      <w:pPr>
        <w:pStyle w:val="Heading1"/>
        <w:jc w:val="both"/>
      </w:pPr>
      <w:bookmarkStart w:id="6" w:name="_Toc177008768"/>
      <w:r>
        <w:lastRenderedPageBreak/>
        <w:t>Software Design</w:t>
      </w:r>
      <w:bookmarkEnd w:id="6"/>
    </w:p>
    <w:p w14:paraId="6AF063D7" w14:textId="135BD231" w:rsidR="00CE7201" w:rsidRDefault="00C43A51" w:rsidP="00982FF0">
      <w:pPr>
        <w:pStyle w:val="Heading2"/>
      </w:pPr>
      <w:bookmarkStart w:id="7" w:name="_Toc177008769"/>
      <w:r>
        <w:t>List of function</w:t>
      </w:r>
      <w:bookmarkEnd w:id="7"/>
    </w:p>
    <w:p w14:paraId="5C727F4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C43A51">
        <w:rPr>
          <w:rFonts w:ascii="Courier New" w:hAnsi="Courier New" w:cs="Courier New"/>
          <w:b/>
          <w:bCs/>
          <w:color w:val="000000"/>
          <w:sz w:val="20"/>
          <w:szCs w:val="20"/>
        </w:rPr>
        <w:t>printPattern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*str)</w:t>
      </w:r>
    </w:p>
    <w:p w14:paraId="2F88A7C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289A0604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ab/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myStr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20];</w:t>
      </w:r>
    </w:p>
    <w:p w14:paraId="37E5972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DE57D6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Get the length of the input string</w:t>
      </w:r>
    </w:p>
    <w:p w14:paraId="6807B885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length =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strlen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str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0B3EAED8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EC656DA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Loop through each character in the string</w:t>
      </w:r>
    </w:p>
    <w:p w14:paraId="19FEE6DA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= 0;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&lt; length;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++)</w:t>
      </w:r>
    </w:p>
    <w:p w14:paraId="62EB0432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14:paraId="6D0CEB8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Loop through all characters</w:t>
      </w:r>
    </w:p>
    <w:p w14:paraId="23B53D9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j = 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' '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; j &lt; 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'z'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j++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B089AB3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14:paraId="1423C4D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 xml:space="preserve">// Loop all character until </w:t>
      </w:r>
      <w:proofErr w:type="gramStart"/>
      <w:r w:rsidRPr="00C43A51">
        <w:rPr>
          <w:rFonts w:ascii="Courier New" w:hAnsi="Courier New" w:cs="Courier New"/>
          <w:color w:val="3F7F5F"/>
          <w:sz w:val="20"/>
          <w:szCs w:val="20"/>
        </w:rPr>
        <w:t>reach</w:t>
      </w:r>
      <w:proofErr w:type="gramEnd"/>
      <w:r w:rsidRPr="00C43A51">
        <w:rPr>
          <w:rFonts w:ascii="Courier New" w:hAnsi="Courier New" w:cs="Courier New"/>
          <w:color w:val="3F7F5F"/>
          <w:sz w:val="20"/>
          <w:szCs w:val="20"/>
        </w:rPr>
        <w:t xml:space="preserve"> the same character</w:t>
      </w:r>
    </w:p>
    <w:p w14:paraId="3B43DAE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j &lt;= str[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])</w:t>
      </w:r>
    </w:p>
    <w:p w14:paraId="3531A57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14:paraId="4CA67085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Print the first letter</w:t>
      </w:r>
    </w:p>
    <w:p w14:paraId="28377C6E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== 0)</w:t>
      </w:r>
    </w:p>
    <w:p w14:paraId="73AD40D4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14:paraId="589D000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proofErr w:type="gram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color w:val="2A00FF"/>
          <w:sz w:val="20"/>
          <w:szCs w:val="20"/>
        </w:rPr>
        <w:t>"%c\r\n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, j);</w:t>
      </w:r>
    </w:p>
    <w:p w14:paraId="1A17B01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14:paraId="19CB3321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23754B7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Print the pattern</w:t>
      </w:r>
    </w:p>
    <w:p w14:paraId="65DDAD5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0450900C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{</w:t>
      </w:r>
    </w:p>
    <w:p w14:paraId="21B2C5DF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proofErr w:type="gram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color w:val="2A00FF"/>
          <w:sz w:val="20"/>
          <w:szCs w:val="20"/>
        </w:rPr>
        <w:t>"%.*</w:t>
      </w:r>
      <w:proofErr w:type="spellStart"/>
      <w:r w:rsidRPr="00C43A51">
        <w:rPr>
          <w:rFonts w:ascii="Courier New" w:hAnsi="Courier New" w:cs="Courier New"/>
          <w:color w:val="2A00FF"/>
          <w:sz w:val="20"/>
          <w:szCs w:val="20"/>
        </w:rPr>
        <w:t>s%c</w:t>
      </w:r>
      <w:proofErr w:type="spellEnd"/>
      <w:r w:rsidRPr="00C43A51">
        <w:rPr>
          <w:rFonts w:ascii="Courier New" w:hAnsi="Courier New" w:cs="Courier New"/>
          <w:color w:val="2A00FF"/>
          <w:sz w:val="20"/>
          <w:szCs w:val="20"/>
        </w:rPr>
        <w:t>\r\n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, i, myStr, j);</w:t>
      </w:r>
    </w:p>
    <w:p w14:paraId="625DC79D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}</w:t>
      </w:r>
    </w:p>
    <w:p w14:paraId="42BFB67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HAL_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Delay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10);</w:t>
      </w:r>
    </w:p>
    <w:p w14:paraId="4FC6CFD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14:paraId="191F3256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5CDAC39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{</w:t>
      </w:r>
    </w:p>
    <w:p w14:paraId="4F8D5F9A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 xml:space="preserve">// Store the character to </w:t>
      </w:r>
      <w:proofErr w:type="spellStart"/>
      <w:r w:rsidRPr="00C43A51">
        <w:rPr>
          <w:rFonts w:ascii="Courier New" w:hAnsi="Courier New" w:cs="Courier New"/>
          <w:color w:val="3F7F5F"/>
          <w:sz w:val="20"/>
          <w:szCs w:val="20"/>
        </w:rPr>
        <w:t>myStr</w:t>
      </w:r>
      <w:proofErr w:type="spellEnd"/>
    </w:p>
    <w:p w14:paraId="7D996D2F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myStr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] = j - 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01FEA6E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gramStart"/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155A51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    }</w:t>
      </w:r>
    </w:p>
    <w:p w14:paraId="6DAB2D89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14:paraId="5AFECADE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7BB98847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1686DFC2" w14:textId="06DE9E1F" w:rsidR="00ED0153" w:rsidRPr="00ED0153" w:rsidRDefault="00C43A51" w:rsidP="00ED0153">
      <w:pPr>
        <w:pStyle w:val="Heading2"/>
      </w:pPr>
      <w:bookmarkStart w:id="8" w:name="_Toc177008770"/>
      <w:r>
        <w:t>While loop</w:t>
      </w:r>
      <w:bookmarkEnd w:id="8"/>
    </w:p>
    <w:bookmarkEnd w:id="0"/>
    <w:p w14:paraId="058134BB" w14:textId="0D14FBCF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(1)</w:t>
      </w:r>
    </w:p>
    <w:p w14:paraId="48D0A7D3" w14:textId="7D465EDB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07C324D8" w14:textId="37D71878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* USER CODE END WHILE */</w:t>
      </w:r>
    </w:p>
    <w:p w14:paraId="6469281E" w14:textId="49C245DA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scan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"%s</w:t>
      </w:r>
      <w:proofErr w:type="gramStart"/>
      <w:r w:rsidRPr="00C43A51">
        <w:rPr>
          <w:rFonts w:ascii="Courier New" w:hAnsi="Courier New" w:cs="Courier New"/>
          <w:color w:val="2A00FF"/>
          <w:sz w:val="20"/>
          <w:szCs w:val="20"/>
        </w:rPr>
        <w:t>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userName</w:t>
      </w:r>
      <w:proofErr w:type="spellEnd"/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134E2D6" w14:textId="53CF8F32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strcat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userOutput,userName</w:t>
      </w:r>
      <w:proofErr w:type="spellEnd"/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combine string to make "Hello &lt;name&gt;"</w:t>
      </w:r>
    </w:p>
    <w:p w14:paraId="54EF00B6" w14:textId="47DF19DD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printPattern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43A51">
        <w:rPr>
          <w:rFonts w:ascii="Courier New" w:hAnsi="Courier New" w:cs="Courier New"/>
          <w:color w:val="000000"/>
          <w:sz w:val="20"/>
          <w:szCs w:val="20"/>
        </w:rPr>
        <w:t>userOutput</w:t>
      </w:r>
      <w:proofErr w:type="spellEnd"/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FFB1F34" w14:textId="0D20FAFA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"~~~~~~~~~~~~~~~~~~\r\n"</w:t>
      </w:r>
      <w:proofErr w:type="gramStart"/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566A6EA5" w14:textId="77777777" w:rsid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3F7F5F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</w:t>
      </w:r>
    </w:p>
    <w:p w14:paraId="7AA36254" w14:textId="5621A5ED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3F7F5F"/>
          <w:sz w:val="20"/>
          <w:szCs w:val="20"/>
        </w:rPr>
        <w:t xml:space="preserve">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/ Reset for next loop</w:t>
      </w:r>
    </w:p>
    <w:p w14:paraId="3C81362B" w14:textId="7FFEFD8E" w:rsid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64288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hAnsi="Courier New" w:cs="Courier New"/>
          <w:b/>
          <w:bCs/>
          <w:color w:val="642880"/>
          <w:sz w:val="20"/>
          <w:szCs w:val="20"/>
        </w:rPr>
        <w:t>s</w:t>
      </w:r>
      <w:r w:rsidRPr="00C43A51">
        <w:rPr>
          <w:rFonts w:ascii="Courier New" w:hAnsi="Courier New" w:cs="Courier New"/>
          <w:b/>
          <w:bCs/>
          <w:color w:val="642880"/>
          <w:sz w:val="20"/>
          <w:szCs w:val="20"/>
        </w:rPr>
        <w:t>trcpy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C43A51">
        <w:rPr>
          <w:rFonts w:ascii="Courier New" w:hAnsi="Courier New" w:cs="Courier New"/>
          <w:color w:val="000000"/>
          <w:sz w:val="20"/>
          <w:szCs w:val="20"/>
        </w:rPr>
        <w:t>userOutput</w:t>
      </w:r>
      <w:proofErr w:type="spellEnd"/>
      <w:r w:rsidRPr="00C43A51">
        <w:rPr>
          <w:rFonts w:ascii="Courier New" w:hAnsi="Courier New" w:cs="Courier New"/>
          <w:color w:val="000000"/>
          <w:sz w:val="20"/>
          <w:szCs w:val="20"/>
        </w:rPr>
        <w:t>,</w:t>
      </w:r>
      <w:r w:rsidRPr="00C43A51">
        <w:rPr>
          <w:rFonts w:ascii="Courier New" w:hAnsi="Courier New" w:cs="Courier New"/>
          <w:color w:val="2A00FF"/>
          <w:sz w:val="20"/>
          <w:szCs w:val="20"/>
        </w:rPr>
        <w:t>"Hello "</w:t>
      </w:r>
      <w:r w:rsidRPr="00C43A5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50C8F2D" w14:textId="7E0A2BBE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C43A51">
        <w:rPr>
          <w:rFonts w:ascii="Courier New" w:hAnsi="Courier New" w:cs="Courier New"/>
          <w:color w:val="3F7F5F"/>
          <w:sz w:val="20"/>
          <w:szCs w:val="20"/>
        </w:rPr>
        <w:t>/* USER CODE BEGIN 3 */</w:t>
      </w:r>
    </w:p>
    <w:p w14:paraId="0DDD9980" w14:textId="77777777" w:rsidR="00C43A51" w:rsidRPr="00C43A51" w:rsidRDefault="00C43A51" w:rsidP="00C43A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C43A51">
        <w:rPr>
          <w:rFonts w:ascii="Courier New" w:hAnsi="Courier New" w:cs="Courier New"/>
          <w:color w:val="000000"/>
          <w:sz w:val="20"/>
          <w:szCs w:val="20"/>
        </w:rPr>
        <w:t xml:space="preserve">  }</w:t>
      </w:r>
    </w:p>
    <w:p w14:paraId="51A70552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48384634" w:rsidR="00D51F19" w:rsidRDefault="00D51F19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13"/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9" w:name="_Toc177008771"/>
      <w:r>
        <w:lastRenderedPageBreak/>
        <w:t>Result</w:t>
      </w:r>
      <w:bookmarkEnd w:id="9"/>
    </w:p>
    <w:p w14:paraId="1379F95F" w14:textId="77777777" w:rsidR="00F33561" w:rsidRDefault="00F33561" w:rsidP="00F33561">
      <w:pPr>
        <w:keepNext/>
        <w:jc w:val="center"/>
      </w:pPr>
      <w:r w:rsidRPr="00F33561">
        <w:rPr>
          <w:noProof/>
        </w:rPr>
        <w:drawing>
          <wp:inline distT="0" distB="0" distL="0" distR="0" wp14:anchorId="08C2D27C" wp14:editId="1DC421B0">
            <wp:extent cx="6570345" cy="4439920"/>
            <wp:effectExtent l="0" t="0" r="1905" b="0"/>
            <wp:docPr id="8830842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08420" name="Picture 1" descr="A black screen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7B1A" w14:textId="6DFBCF8F" w:rsidR="00D638E0" w:rsidRDefault="00F33561" w:rsidP="00F33561">
      <w:pPr>
        <w:pStyle w:val="Caption"/>
      </w:pPr>
      <w:bookmarkStart w:id="10" w:name="_Toc17700893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B54FBB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B54FBB">
        <w:rPr>
          <w:noProof/>
        </w:rPr>
        <w:t>1</w:t>
      </w:r>
      <w:r>
        <w:fldChar w:fldCharType="end"/>
      </w:r>
      <w:r>
        <w:t>: Lab1's result</w:t>
      </w:r>
      <w:bookmarkEnd w:id="10"/>
    </w:p>
    <w:p w14:paraId="77DE4C5F" w14:textId="77777777" w:rsidR="00D638E0" w:rsidRDefault="00D638E0">
      <w:pPr>
        <w:jc w:val="left"/>
        <w:rPr>
          <w:b/>
          <w:bCs/>
          <w:sz w:val="36"/>
          <w:szCs w:val="38"/>
        </w:rPr>
        <w:sectPr w:rsidR="00D638E0" w:rsidSect="00F33561">
          <w:headerReference w:type="first" r:id="rId16"/>
          <w:footerReference w:type="first" r:id="rId17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  <w:r>
        <w:rPr>
          <w:b/>
          <w:bCs/>
          <w:sz w:val="36"/>
          <w:szCs w:val="38"/>
        </w:rPr>
        <w:br w:type="page"/>
      </w: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F33561">
      <w:headerReference w:type="first" r:id="rId18"/>
      <w:pgSz w:w="11907" w:h="16840" w:code="9"/>
      <w:pgMar w:top="1134" w:right="567" w:bottom="1134" w:left="993" w:header="720" w:footer="720" w:gutter="0"/>
      <w:pgNumType w:start="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53400" w14:textId="77777777" w:rsidR="005E630A" w:rsidRDefault="005E630A">
      <w:r>
        <w:separator/>
      </w:r>
    </w:p>
  </w:endnote>
  <w:endnote w:type="continuationSeparator" w:id="0">
    <w:p w14:paraId="47914B26" w14:textId="77777777" w:rsidR="005E630A" w:rsidRDefault="005E63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8DFEC" w14:textId="5E99066A" w:rsidR="00F33561" w:rsidRDefault="00F33561" w:rsidP="00F33561">
    <w:pPr>
      <w:pStyle w:val="Footer"/>
      <w:jc w:val="center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26184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0737E" w14:textId="77777777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B927F" w14:textId="77777777" w:rsidR="00F33561" w:rsidRDefault="00F33561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750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3B4BEC" w14:textId="1A53118B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F93A9" w14:textId="77777777" w:rsidR="005E630A" w:rsidRDefault="005E630A">
      <w:r>
        <w:separator/>
      </w:r>
    </w:p>
  </w:footnote>
  <w:footnote w:type="continuationSeparator" w:id="0">
    <w:p w14:paraId="7B94DD18" w14:textId="77777777" w:rsidR="005E630A" w:rsidRDefault="005E63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4A7EA206" w:rsidR="00FC3681" w:rsidRPr="00FC3681" w:rsidRDefault="00C43A5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roblem</w:t>
    </w:r>
    <w:r w:rsidR="00F33561">
      <w:rPr>
        <w:b/>
      </w:rPr>
      <w:t>s and Solu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36639DB" w:rsidR="00FC3681" w:rsidRPr="00FC3681" w:rsidRDefault="00F3356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2B4E5E14" w:rsidR="00D51F19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F5500" w14:textId="2F363AC7" w:rsidR="00C43A51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1A55F8"/>
    <w:multiLevelType w:val="hybridMultilevel"/>
    <w:tmpl w:val="98D824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8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D41209"/>
    <w:multiLevelType w:val="hybridMultilevel"/>
    <w:tmpl w:val="3294BF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7"/>
  </w:num>
  <w:num w:numId="2" w16cid:durableId="1820724740">
    <w:abstractNumId w:val="0"/>
  </w:num>
  <w:num w:numId="3" w16cid:durableId="1495024694">
    <w:abstractNumId w:val="18"/>
  </w:num>
  <w:num w:numId="4" w16cid:durableId="2061979404">
    <w:abstractNumId w:val="25"/>
  </w:num>
  <w:num w:numId="5" w16cid:durableId="1136875777">
    <w:abstractNumId w:val="17"/>
  </w:num>
  <w:num w:numId="6" w16cid:durableId="1166826793">
    <w:abstractNumId w:val="15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0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28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2"/>
  </w:num>
  <w:num w:numId="19" w16cid:durableId="598606517">
    <w:abstractNumId w:val="7"/>
  </w:num>
  <w:num w:numId="20" w16cid:durableId="2089419694">
    <w:abstractNumId w:val="24"/>
  </w:num>
  <w:num w:numId="21" w16cid:durableId="107698012">
    <w:abstractNumId w:val="19"/>
  </w:num>
  <w:num w:numId="22" w16cid:durableId="12329345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29"/>
  </w:num>
  <w:num w:numId="27" w16cid:durableId="126426247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6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1"/>
  </w:num>
  <w:num w:numId="33" w16cid:durableId="1743410576">
    <w:abstractNumId w:val="9"/>
  </w:num>
  <w:num w:numId="34" w16cid:durableId="1488092735">
    <w:abstractNumId w:val="13"/>
  </w:num>
  <w:num w:numId="35" w16cid:durableId="1478952916">
    <w:abstractNumId w:val="21"/>
  </w:num>
  <w:num w:numId="36" w16cid:durableId="2117364970">
    <w:abstractNumId w:val="20"/>
  </w:num>
  <w:num w:numId="37" w16cid:durableId="155070375">
    <w:abstractNumId w:val="23"/>
  </w:num>
  <w:num w:numId="38" w16cid:durableId="1486388697">
    <w:abstractNumId w:val="22"/>
  </w:num>
  <w:num w:numId="39" w16cid:durableId="680086096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59E2"/>
    <w:rsid w:val="00076837"/>
    <w:rsid w:val="00085186"/>
    <w:rsid w:val="0008538D"/>
    <w:rsid w:val="0008549E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662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5542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630A"/>
    <w:rsid w:val="005E7662"/>
    <w:rsid w:val="005F090E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87246"/>
    <w:rsid w:val="00896B26"/>
    <w:rsid w:val="008973F0"/>
    <w:rsid w:val="008A4B5F"/>
    <w:rsid w:val="008A5146"/>
    <w:rsid w:val="008A59E5"/>
    <w:rsid w:val="008C0010"/>
    <w:rsid w:val="008C4EED"/>
    <w:rsid w:val="008C568F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4FBB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03DE"/>
    <w:rsid w:val="00C340DC"/>
    <w:rsid w:val="00C35794"/>
    <w:rsid w:val="00C360B1"/>
    <w:rsid w:val="00C4001A"/>
    <w:rsid w:val="00C43A51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112CE"/>
    <w:rsid w:val="00D20CC9"/>
    <w:rsid w:val="00D2433A"/>
    <w:rsid w:val="00D27138"/>
    <w:rsid w:val="00D331FD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33561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37EA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2699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4</cp:revision>
  <cp:lastPrinted>2024-09-12T08:50:00Z</cp:lastPrinted>
  <dcterms:created xsi:type="dcterms:W3CDTF">2024-09-12T08:49:00Z</dcterms:created>
  <dcterms:modified xsi:type="dcterms:W3CDTF">2024-09-12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